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F426C" w14:textId="77777777" w:rsidR="00AC5E3F" w:rsidRPr="00AC5E3F" w:rsidRDefault="00AC5E3F" w:rsidP="00AC5E3F">
      <w:pPr>
        <w:spacing w:after="0" w:line="240" w:lineRule="auto"/>
        <w:ind w:left="360"/>
        <w:jc w:val="center"/>
        <w:rPr>
          <w:rFonts w:ascii="Arial Black" w:hAnsi="Arial Black"/>
          <w:sz w:val="32"/>
        </w:rPr>
      </w:pPr>
      <w:bookmarkStart w:id="0" w:name="_GoBack"/>
      <w:bookmarkEnd w:id="0"/>
      <w:r w:rsidRPr="00AC5E3F">
        <w:rPr>
          <w:noProof/>
        </w:rPr>
        <w:drawing>
          <wp:anchor distT="0" distB="0" distL="114300" distR="114300" simplePos="0" relativeHeight="251665408" behindDoc="1" locked="0" layoutInCell="1" allowOverlap="1" wp14:anchorId="4ED67A2C" wp14:editId="1519CAA5">
            <wp:simplePos x="0" y="0"/>
            <wp:positionH relativeFrom="column">
              <wp:posOffset>531703</wp:posOffset>
            </wp:positionH>
            <wp:positionV relativeFrom="paragraph">
              <wp:posOffset>-287873</wp:posOffset>
            </wp:positionV>
            <wp:extent cx="668655" cy="67183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655" cy="671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C5E3F">
        <w:rPr>
          <w:rFonts w:ascii="Arial Black" w:hAnsi="Arial Black"/>
          <w:sz w:val="32"/>
        </w:rPr>
        <w:t>HEREFORD MIDDLE SCHOOL</w:t>
      </w:r>
    </w:p>
    <w:p w14:paraId="7794234A" w14:textId="77777777" w:rsidR="00AC5E3F" w:rsidRPr="00AC5E3F" w:rsidRDefault="00AC5E3F" w:rsidP="00AC5E3F">
      <w:pPr>
        <w:pBdr>
          <w:bottom w:val="single" w:sz="12" w:space="1" w:color="auto"/>
        </w:pBdr>
        <w:spacing w:after="0" w:line="240" w:lineRule="auto"/>
        <w:ind w:left="360"/>
        <w:jc w:val="center"/>
        <w:rPr>
          <w:b/>
          <w:sz w:val="32"/>
        </w:rPr>
      </w:pPr>
      <w:r w:rsidRPr="00AC5E3F">
        <w:rPr>
          <w:b/>
          <w:sz w:val="32"/>
        </w:rPr>
        <w:t>School Supplies- Grades 6, 7, 8</w:t>
      </w:r>
    </w:p>
    <w:p w14:paraId="091ACA0B" w14:textId="77777777" w:rsidR="00AC5E3F" w:rsidRDefault="00AC5E3F" w:rsidP="00AC5E3F">
      <w:pPr>
        <w:pStyle w:val="ListParagraph"/>
        <w:rPr>
          <w:b/>
        </w:rPr>
      </w:pPr>
    </w:p>
    <w:p w14:paraId="63C5BAB8" w14:textId="77777777" w:rsidR="00AC5E3F" w:rsidRPr="00AC5E3F" w:rsidRDefault="00AC5E3F" w:rsidP="00AC5E3F">
      <w:pPr>
        <w:pStyle w:val="ListParagraph"/>
        <w:numPr>
          <w:ilvl w:val="0"/>
          <w:numId w:val="17"/>
        </w:numPr>
        <w:rPr>
          <w:b/>
          <w:sz w:val="24"/>
          <w:szCs w:val="24"/>
        </w:rPr>
      </w:pPr>
      <w:r w:rsidRPr="00AC5E3F">
        <w:rPr>
          <w:b/>
          <w:sz w:val="24"/>
          <w:szCs w:val="24"/>
        </w:rPr>
        <w:t>Hereford Middle School Planner will be provided</w:t>
      </w:r>
    </w:p>
    <w:p w14:paraId="339923EC" w14:textId="77777777" w:rsidR="00AC5E3F" w:rsidRPr="00AC5E3F" w:rsidRDefault="00AC5E3F" w:rsidP="00AC5E3F">
      <w:pPr>
        <w:spacing w:after="0" w:line="240" w:lineRule="auto"/>
        <w:ind w:firstLine="360"/>
        <w:rPr>
          <w:sz w:val="24"/>
          <w:szCs w:val="24"/>
        </w:rPr>
      </w:pPr>
      <w:r w:rsidRPr="00AC5E3F">
        <w:rPr>
          <w:b/>
          <w:sz w:val="24"/>
          <w:szCs w:val="24"/>
          <w:u w:val="single"/>
        </w:rPr>
        <w:t>Supplies for Academic Content Classes</w:t>
      </w:r>
      <w:r w:rsidRPr="00AC5E3F">
        <w:rPr>
          <w:sz w:val="24"/>
          <w:szCs w:val="24"/>
        </w:rPr>
        <w:t>:</w:t>
      </w:r>
    </w:p>
    <w:p w14:paraId="1503F0F9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2” Binder/Notebook</w:t>
      </w:r>
    </w:p>
    <w:p w14:paraId="53404AEF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1 Large Pack of Loose-Leaf Paper (8 ½ x 11”)- replenish throughout the year</w:t>
      </w:r>
    </w:p>
    <w:p w14:paraId="6487A1CB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Packages of Dividers (2 packs of 8)</w:t>
      </w:r>
    </w:p>
    <w:p w14:paraId="4256C2F6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197FDB8F" wp14:editId="5916B897">
            <wp:simplePos x="0" y="0"/>
            <wp:positionH relativeFrom="column">
              <wp:posOffset>3962400</wp:posOffset>
            </wp:positionH>
            <wp:positionV relativeFrom="paragraph">
              <wp:posOffset>90170</wp:posOffset>
            </wp:positionV>
            <wp:extent cx="2921000" cy="2190750"/>
            <wp:effectExtent l="0" t="0" r="0" b="0"/>
            <wp:wrapNone/>
            <wp:docPr id="5" name="Picture 5" descr="Image result for school 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chool hous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5E3F">
        <w:rPr>
          <w:sz w:val="24"/>
          <w:szCs w:val="24"/>
        </w:rPr>
        <w:t>Highlighters (at least 2 colors)</w:t>
      </w:r>
    </w:p>
    <w:p w14:paraId="15822585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Pencil Case (3 ring style for each binder)</w:t>
      </w:r>
    </w:p>
    <w:p w14:paraId="3CE6241A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Colored Pencils</w:t>
      </w:r>
    </w:p>
    <w:p w14:paraId="6403C98B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#2 Pencils w/ Eraser (at least a dozen)</w:t>
      </w:r>
    </w:p>
    <w:p w14:paraId="0057BA02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Blue or Black and Red Pens</w:t>
      </w:r>
    </w:p>
    <w:p w14:paraId="40879068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2 Dry Erase Markers</w:t>
      </w:r>
    </w:p>
    <w:p w14:paraId="2BBBA9AB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Ruler (12-inch)</w:t>
      </w:r>
    </w:p>
    <w:p w14:paraId="5968DCB6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Post-it Notes (3x3”- 4 pack)</w:t>
      </w:r>
    </w:p>
    <w:p w14:paraId="26E818EC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Glue Sticks</w:t>
      </w:r>
    </w:p>
    <w:p w14:paraId="3110D14E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Safety Scissors</w:t>
      </w:r>
    </w:p>
    <w:p w14:paraId="6D3A6052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2 (pink) erasers</w:t>
      </w:r>
    </w:p>
    <w:p w14:paraId="738E1276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Earbuds</w:t>
      </w:r>
    </w:p>
    <w:p w14:paraId="2C672FA1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Screen cleaning cloth</w:t>
      </w:r>
    </w:p>
    <w:p w14:paraId="0D9B0996" w14:textId="77777777" w:rsidR="00AC5E3F" w:rsidRPr="00AC5E3F" w:rsidRDefault="00AC5E3F" w:rsidP="00AC5E3F">
      <w:pPr>
        <w:spacing w:after="0" w:line="240" w:lineRule="auto"/>
        <w:rPr>
          <w:sz w:val="24"/>
          <w:szCs w:val="24"/>
        </w:rPr>
      </w:pPr>
    </w:p>
    <w:p w14:paraId="0FCB67A8" w14:textId="77777777" w:rsidR="00AC5E3F" w:rsidRPr="00AC5E3F" w:rsidRDefault="00AC5E3F" w:rsidP="00AC5E3F">
      <w:pPr>
        <w:spacing w:after="0" w:line="240" w:lineRule="auto"/>
        <w:ind w:firstLine="360"/>
        <w:rPr>
          <w:sz w:val="24"/>
          <w:szCs w:val="24"/>
        </w:rPr>
      </w:pPr>
      <w:r w:rsidRPr="00AC5E3F">
        <w:rPr>
          <w:b/>
          <w:sz w:val="24"/>
          <w:szCs w:val="24"/>
          <w:u w:val="single"/>
        </w:rPr>
        <w:t>Supplies for Specific Academic Content Classes</w:t>
      </w:r>
      <w:r w:rsidRPr="00AC5E3F">
        <w:rPr>
          <w:sz w:val="24"/>
          <w:szCs w:val="24"/>
        </w:rPr>
        <w:t>:</w:t>
      </w:r>
    </w:p>
    <w:p w14:paraId="0954594C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 xml:space="preserve">Pocket Folder w/ 3 Brads for </w:t>
      </w:r>
      <w:r w:rsidRPr="00AC5E3F">
        <w:rPr>
          <w:b/>
          <w:i/>
          <w:sz w:val="24"/>
          <w:szCs w:val="24"/>
        </w:rPr>
        <w:t>Language Arts/Science</w:t>
      </w:r>
    </w:p>
    <w:p w14:paraId="03F2741B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 xml:space="preserve">2 Pocket Folders for </w:t>
      </w:r>
      <w:r w:rsidRPr="00AC5E3F">
        <w:rPr>
          <w:b/>
          <w:i/>
          <w:sz w:val="24"/>
          <w:szCs w:val="24"/>
        </w:rPr>
        <w:t>Social Studies</w:t>
      </w:r>
    </w:p>
    <w:p w14:paraId="075CEBD4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 xml:space="preserve">Composition Book for </w:t>
      </w:r>
      <w:r w:rsidRPr="00AC5E3F">
        <w:rPr>
          <w:b/>
          <w:i/>
          <w:sz w:val="24"/>
          <w:szCs w:val="24"/>
        </w:rPr>
        <w:t>Language Arts/Geometry</w:t>
      </w:r>
    </w:p>
    <w:p w14:paraId="12CFEA74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 xml:space="preserve">1 Pkg. Graph Paper (4 or 5 squares per inch) for </w:t>
      </w:r>
      <w:r w:rsidRPr="00AC5E3F">
        <w:rPr>
          <w:b/>
          <w:i/>
          <w:sz w:val="24"/>
          <w:szCs w:val="24"/>
        </w:rPr>
        <w:t>Math: for GT Math 6, grades 7 &amp; 8 Math classes</w:t>
      </w:r>
    </w:p>
    <w:p w14:paraId="4D620DBA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 xml:space="preserve">Graph paper spiral notebook for </w:t>
      </w:r>
      <w:r w:rsidRPr="00AC5E3F">
        <w:rPr>
          <w:b/>
          <w:i/>
          <w:sz w:val="24"/>
          <w:szCs w:val="24"/>
        </w:rPr>
        <w:t>Algebra</w:t>
      </w:r>
    </w:p>
    <w:p w14:paraId="45B56B24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b/>
          <w:i/>
          <w:sz w:val="24"/>
          <w:szCs w:val="24"/>
        </w:rPr>
        <w:t>Physical Education</w:t>
      </w:r>
      <w:r w:rsidRPr="00AC5E3F">
        <w:rPr>
          <w:sz w:val="24"/>
          <w:szCs w:val="24"/>
        </w:rPr>
        <w:t xml:space="preserve"> Uniform will only be ordered online through August 18</w:t>
      </w:r>
      <w:r w:rsidRPr="00AC5E3F">
        <w:rPr>
          <w:sz w:val="24"/>
          <w:szCs w:val="24"/>
          <w:vertAlign w:val="superscript"/>
        </w:rPr>
        <w:t>th</w:t>
      </w:r>
      <w:r w:rsidRPr="00AC5E3F">
        <w:rPr>
          <w:sz w:val="24"/>
          <w:szCs w:val="24"/>
        </w:rPr>
        <w:t xml:space="preserve">                                     </w:t>
      </w:r>
      <w:hyperlink r:id="rId10" w:history="1">
        <w:r w:rsidRPr="00AC5E3F">
          <w:rPr>
            <w:rStyle w:val="Hyperlink"/>
            <w:sz w:val="24"/>
            <w:szCs w:val="24"/>
          </w:rPr>
          <w:t>https://hereford-pe-2.itemorder.com/sale</w:t>
        </w:r>
      </w:hyperlink>
      <w:r w:rsidRPr="00AC5E3F">
        <w:rPr>
          <w:sz w:val="24"/>
          <w:szCs w:val="24"/>
        </w:rPr>
        <w:t xml:space="preserve"> </w:t>
      </w:r>
    </w:p>
    <w:p w14:paraId="5BDC245C" w14:textId="77777777" w:rsidR="00AC5E3F" w:rsidRPr="00AC5E3F" w:rsidRDefault="00AC5E3F" w:rsidP="00AC5E3F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 xml:space="preserve">Tennis Shoes for </w:t>
      </w:r>
      <w:r w:rsidRPr="00AC5E3F">
        <w:rPr>
          <w:b/>
          <w:i/>
          <w:sz w:val="24"/>
          <w:szCs w:val="24"/>
        </w:rPr>
        <w:t>Physical Education</w:t>
      </w:r>
      <w:r w:rsidRPr="00AC5E3F">
        <w:rPr>
          <w:sz w:val="24"/>
          <w:szCs w:val="24"/>
        </w:rPr>
        <w:t xml:space="preserve"> at school use</w:t>
      </w:r>
    </w:p>
    <w:p w14:paraId="276BC6EC" w14:textId="77777777" w:rsidR="00AC5E3F" w:rsidRPr="00AC5E3F" w:rsidRDefault="00AC5E3F" w:rsidP="00AC5E3F">
      <w:pPr>
        <w:spacing w:after="0" w:line="240" w:lineRule="auto"/>
        <w:rPr>
          <w:b/>
          <w:sz w:val="24"/>
          <w:szCs w:val="24"/>
          <w:u w:val="single"/>
        </w:rPr>
      </w:pPr>
    </w:p>
    <w:p w14:paraId="6CBB1BFB" w14:textId="77777777" w:rsidR="00AC5E3F" w:rsidRPr="00AC5E3F" w:rsidRDefault="00AC5E3F" w:rsidP="00AC5E3F">
      <w:pPr>
        <w:spacing w:after="0" w:line="240" w:lineRule="auto"/>
        <w:ind w:firstLine="360"/>
        <w:rPr>
          <w:b/>
          <w:sz w:val="24"/>
          <w:szCs w:val="24"/>
        </w:rPr>
      </w:pPr>
      <w:r w:rsidRPr="00AC5E3F">
        <w:rPr>
          <w:b/>
          <w:sz w:val="24"/>
          <w:szCs w:val="24"/>
          <w:u w:val="single"/>
        </w:rPr>
        <w:t>Recommended Supplies for Home use</w:t>
      </w:r>
      <w:r w:rsidRPr="00AC5E3F">
        <w:rPr>
          <w:b/>
          <w:sz w:val="24"/>
          <w:szCs w:val="24"/>
        </w:rPr>
        <w:t>:</w:t>
      </w:r>
    </w:p>
    <w:p w14:paraId="612D5AA0" w14:textId="77777777" w:rsidR="00AC5E3F" w:rsidRPr="00AC5E3F" w:rsidRDefault="00AC5E3F" w:rsidP="00AC5E3F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Protractor (Math-home use)</w:t>
      </w:r>
    </w:p>
    <w:p w14:paraId="23FAA270" w14:textId="77777777" w:rsidR="00AC5E3F" w:rsidRPr="00AC5E3F" w:rsidRDefault="00AC5E3F" w:rsidP="00AC5E3F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Scientific Calculator (Math- home use)</w:t>
      </w:r>
    </w:p>
    <w:p w14:paraId="61367542" w14:textId="77777777" w:rsidR="00AC5E3F" w:rsidRPr="00AC5E3F" w:rsidRDefault="00AC5E3F" w:rsidP="00AC5E3F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>Graphing Calculator (Algebra- home use) TI-84 Plus is used in the classroom</w:t>
      </w:r>
    </w:p>
    <w:p w14:paraId="013D4543" w14:textId="77777777" w:rsidR="00AC5E3F" w:rsidRPr="00AC5E3F" w:rsidRDefault="00AC5E3F" w:rsidP="00AC5E3F">
      <w:pPr>
        <w:spacing w:after="0" w:line="240" w:lineRule="auto"/>
        <w:rPr>
          <w:sz w:val="24"/>
          <w:szCs w:val="24"/>
        </w:rPr>
      </w:pPr>
    </w:p>
    <w:p w14:paraId="2696DE7A" w14:textId="77777777" w:rsidR="00AC5E3F" w:rsidRPr="00AC5E3F" w:rsidRDefault="00AC5E3F" w:rsidP="00AC5E3F">
      <w:pPr>
        <w:spacing w:after="0" w:line="240" w:lineRule="auto"/>
        <w:ind w:firstLine="360"/>
        <w:rPr>
          <w:sz w:val="24"/>
          <w:szCs w:val="24"/>
        </w:rPr>
      </w:pPr>
      <w:r w:rsidRPr="00AC5E3F">
        <w:rPr>
          <w:b/>
          <w:sz w:val="24"/>
          <w:szCs w:val="24"/>
          <w:u w:val="single"/>
        </w:rPr>
        <w:t>Wish List/Donations</w:t>
      </w:r>
      <w:r w:rsidRPr="00AC5E3F">
        <w:rPr>
          <w:sz w:val="24"/>
          <w:szCs w:val="24"/>
        </w:rPr>
        <w:t>:</w:t>
      </w:r>
    </w:p>
    <w:p w14:paraId="04E1BE93" w14:textId="77777777" w:rsidR="00AC5E3F" w:rsidRPr="00AC5E3F" w:rsidRDefault="00AC5E3F" w:rsidP="00AC5E3F">
      <w:pPr>
        <w:pStyle w:val="ListParagraph"/>
        <w:numPr>
          <w:ilvl w:val="0"/>
          <w:numId w:val="16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 xml:space="preserve">Kleenex- </w:t>
      </w:r>
      <w:r w:rsidRPr="00AC5E3F">
        <w:rPr>
          <w:b/>
          <w:i/>
          <w:sz w:val="24"/>
          <w:szCs w:val="24"/>
        </w:rPr>
        <w:t>classroom teachers</w:t>
      </w:r>
    </w:p>
    <w:p w14:paraId="6358BA9F" w14:textId="77777777" w:rsidR="00AC5E3F" w:rsidRPr="00AC5E3F" w:rsidRDefault="00AC5E3F" w:rsidP="00AC5E3F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 w:val="24"/>
          <w:szCs w:val="24"/>
        </w:rPr>
      </w:pPr>
      <w:r w:rsidRPr="00AC5E3F">
        <w:rPr>
          <w:sz w:val="24"/>
          <w:szCs w:val="24"/>
        </w:rPr>
        <w:t xml:space="preserve">Batteries (AAA, AA, D) for </w:t>
      </w:r>
      <w:r w:rsidRPr="00AC5E3F">
        <w:rPr>
          <w:b/>
          <w:i/>
          <w:sz w:val="24"/>
          <w:szCs w:val="24"/>
        </w:rPr>
        <w:t>Science Teachers</w:t>
      </w:r>
    </w:p>
    <w:p w14:paraId="5DFC4435" w14:textId="77777777" w:rsidR="00AC5E3F" w:rsidRPr="00AC5E3F" w:rsidRDefault="00AC5E3F" w:rsidP="00AC5E3F">
      <w:pPr>
        <w:pStyle w:val="ListParagraph"/>
        <w:numPr>
          <w:ilvl w:val="0"/>
          <w:numId w:val="16"/>
        </w:numPr>
        <w:spacing w:after="0" w:line="240" w:lineRule="auto"/>
        <w:rPr>
          <w:b/>
          <w:i/>
          <w:sz w:val="24"/>
          <w:szCs w:val="24"/>
        </w:rPr>
      </w:pPr>
      <w:r w:rsidRPr="00AC5E3F">
        <w:rPr>
          <w:sz w:val="24"/>
          <w:szCs w:val="24"/>
        </w:rPr>
        <w:t xml:space="preserve">Dry Erase Markers for </w:t>
      </w:r>
      <w:r w:rsidRPr="00AC5E3F">
        <w:rPr>
          <w:b/>
          <w:i/>
          <w:sz w:val="24"/>
          <w:szCs w:val="24"/>
        </w:rPr>
        <w:t>Math &amp; World Language Teachers</w:t>
      </w:r>
    </w:p>
    <w:p w14:paraId="31D190B4" w14:textId="77777777" w:rsidR="00AC5E3F" w:rsidRPr="00AC5E3F" w:rsidRDefault="00AC5E3F" w:rsidP="00AC5E3F">
      <w:pPr>
        <w:pStyle w:val="ListParagraph"/>
        <w:numPr>
          <w:ilvl w:val="0"/>
          <w:numId w:val="16"/>
        </w:numPr>
        <w:spacing w:after="0" w:line="240" w:lineRule="auto"/>
        <w:rPr>
          <w:sz w:val="24"/>
          <w:szCs w:val="24"/>
        </w:rPr>
      </w:pPr>
      <w:r w:rsidRPr="00AC5E3F">
        <w:rPr>
          <w:sz w:val="24"/>
          <w:szCs w:val="24"/>
        </w:rPr>
        <w:t xml:space="preserve">Extra Fine-Point Black Sharpies for </w:t>
      </w:r>
      <w:r w:rsidRPr="00AC5E3F">
        <w:rPr>
          <w:b/>
          <w:i/>
          <w:sz w:val="24"/>
          <w:szCs w:val="24"/>
        </w:rPr>
        <w:t>Social Studies Teachers</w:t>
      </w:r>
    </w:p>
    <w:p w14:paraId="4FA90F00" w14:textId="77777777" w:rsidR="00AC5E3F" w:rsidRPr="00AC5E3F" w:rsidRDefault="00AC5E3F" w:rsidP="00AC5E3F">
      <w:pPr>
        <w:spacing w:after="0" w:line="240" w:lineRule="auto"/>
        <w:jc w:val="center"/>
        <w:rPr>
          <w:b/>
        </w:rPr>
      </w:pPr>
    </w:p>
    <w:p w14:paraId="626516B8" w14:textId="7E8FBAAC" w:rsidR="00AC5E3F" w:rsidRDefault="00AC5E3F" w:rsidP="00355C4D">
      <w:pPr>
        <w:spacing w:after="0" w:line="240" w:lineRule="auto"/>
        <w:jc w:val="center"/>
        <w:rPr>
          <w:b/>
        </w:rPr>
      </w:pPr>
      <w:r w:rsidRPr="00AC5E3F">
        <w:rPr>
          <w:b/>
        </w:rPr>
        <w:t>**Please note that supplies may need to be replaced frequently throughout the school year*</w:t>
      </w:r>
      <w:r w:rsidR="00355C4D">
        <w:rPr>
          <w:b/>
        </w:rPr>
        <w:t>*</w:t>
      </w:r>
    </w:p>
    <w:sectPr w:rsidR="00AC5E3F" w:rsidSect="00355C4D">
      <w:type w:val="continuous"/>
      <w:pgSz w:w="12240" w:h="15840"/>
      <w:pgMar w:top="99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A30B8"/>
    <w:multiLevelType w:val="hybridMultilevel"/>
    <w:tmpl w:val="99E46AD2"/>
    <w:lvl w:ilvl="0" w:tplc="864A31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DAD1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5ACE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B84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2654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EACD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E82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20E4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BA43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828DE"/>
    <w:multiLevelType w:val="hybridMultilevel"/>
    <w:tmpl w:val="18861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2464E"/>
    <w:multiLevelType w:val="hybridMultilevel"/>
    <w:tmpl w:val="C7024E6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5150D"/>
    <w:multiLevelType w:val="hybridMultilevel"/>
    <w:tmpl w:val="7CC65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C01BE"/>
    <w:multiLevelType w:val="hybridMultilevel"/>
    <w:tmpl w:val="F9F4C80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74B80"/>
    <w:multiLevelType w:val="hybridMultilevel"/>
    <w:tmpl w:val="3F5C0FA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001204"/>
    <w:multiLevelType w:val="hybridMultilevel"/>
    <w:tmpl w:val="9078E01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61D7D0B"/>
    <w:multiLevelType w:val="hybridMultilevel"/>
    <w:tmpl w:val="E60258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4F3FE5"/>
    <w:multiLevelType w:val="hybridMultilevel"/>
    <w:tmpl w:val="E34A21A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FE66160"/>
    <w:multiLevelType w:val="hybridMultilevel"/>
    <w:tmpl w:val="5BB481A4"/>
    <w:lvl w:ilvl="0" w:tplc="F2DC7896">
      <w:start w:val="1"/>
      <w:numFmt w:val="bullet"/>
      <w:lvlText w:val=""/>
      <w:lvlJc w:val="left"/>
      <w:pPr>
        <w:ind w:left="720" w:hanging="360"/>
      </w:pPr>
      <w:rPr>
        <w:rFonts w:ascii="Webdings" w:hAnsi="Web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CC1107"/>
    <w:multiLevelType w:val="hybridMultilevel"/>
    <w:tmpl w:val="D360A5FC"/>
    <w:lvl w:ilvl="0" w:tplc="FFEE0BA8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543C7"/>
    <w:multiLevelType w:val="hybridMultilevel"/>
    <w:tmpl w:val="DDCA100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736464"/>
    <w:multiLevelType w:val="hybridMultilevel"/>
    <w:tmpl w:val="51A6B1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924471"/>
    <w:multiLevelType w:val="hybridMultilevel"/>
    <w:tmpl w:val="DB341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935D0E"/>
    <w:multiLevelType w:val="hybridMultilevel"/>
    <w:tmpl w:val="41BC4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BF081B"/>
    <w:multiLevelType w:val="hybridMultilevel"/>
    <w:tmpl w:val="2480A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745A16"/>
    <w:multiLevelType w:val="hybridMultilevel"/>
    <w:tmpl w:val="E0801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3"/>
  </w:num>
  <w:num w:numId="4">
    <w:abstractNumId w:val="14"/>
  </w:num>
  <w:num w:numId="5">
    <w:abstractNumId w:val="2"/>
  </w:num>
  <w:num w:numId="6">
    <w:abstractNumId w:val="16"/>
  </w:num>
  <w:num w:numId="7">
    <w:abstractNumId w:val="1"/>
  </w:num>
  <w:num w:numId="8">
    <w:abstractNumId w:val="9"/>
  </w:num>
  <w:num w:numId="9">
    <w:abstractNumId w:val="10"/>
  </w:num>
  <w:num w:numId="10">
    <w:abstractNumId w:val="11"/>
  </w:num>
  <w:num w:numId="11">
    <w:abstractNumId w:val="5"/>
  </w:num>
  <w:num w:numId="12">
    <w:abstractNumId w:val="4"/>
  </w:num>
  <w:num w:numId="13">
    <w:abstractNumId w:val="15"/>
  </w:num>
  <w:num w:numId="14">
    <w:abstractNumId w:val="6"/>
  </w:num>
  <w:num w:numId="15">
    <w:abstractNumId w:val="12"/>
  </w:num>
  <w:num w:numId="16">
    <w:abstractNumId w:val="8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xNLU0NzMyMrY0NDVT0lEKTi0uzszPAykwrgUAz6fLsSwAAAA="/>
  </w:docVars>
  <w:rsids>
    <w:rsidRoot w:val="00F2690E"/>
    <w:rsid w:val="0001010A"/>
    <w:rsid w:val="0008449E"/>
    <w:rsid w:val="00087005"/>
    <w:rsid w:val="000A5F06"/>
    <w:rsid w:val="0012466B"/>
    <w:rsid w:val="0014236C"/>
    <w:rsid w:val="00146902"/>
    <w:rsid w:val="00167AE7"/>
    <w:rsid w:val="0018394B"/>
    <w:rsid w:val="001B7BD6"/>
    <w:rsid w:val="001E420F"/>
    <w:rsid w:val="001F75BE"/>
    <w:rsid w:val="002010A0"/>
    <w:rsid w:val="00224190"/>
    <w:rsid w:val="00225130"/>
    <w:rsid w:val="00261534"/>
    <w:rsid w:val="002A6D20"/>
    <w:rsid w:val="002B01E3"/>
    <w:rsid w:val="002C5135"/>
    <w:rsid w:val="002C73DC"/>
    <w:rsid w:val="002F2A15"/>
    <w:rsid w:val="00300D52"/>
    <w:rsid w:val="00355C4D"/>
    <w:rsid w:val="003B4226"/>
    <w:rsid w:val="003B6DB0"/>
    <w:rsid w:val="003E09F0"/>
    <w:rsid w:val="003E4BAA"/>
    <w:rsid w:val="00416E48"/>
    <w:rsid w:val="004316A1"/>
    <w:rsid w:val="00444D95"/>
    <w:rsid w:val="00461049"/>
    <w:rsid w:val="00476829"/>
    <w:rsid w:val="00477CC6"/>
    <w:rsid w:val="00482413"/>
    <w:rsid w:val="004A0837"/>
    <w:rsid w:val="004D25DD"/>
    <w:rsid w:val="004F0183"/>
    <w:rsid w:val="004F5925"/>
    <w:rsid w:val="00502BFE"/>
    <w:rsid w:val="00530F27"/>
    <w:rsid w:val="0054238E"/>
    <w:rsid w:val="005546F6"/>
    <w:rsid w:val="005640BA"/>
    <w:rsid w:val="0059348D"/>
    <w:rsid w:val="005C44AD"/>
    <w:rsid w:val="005D5E52"/>
    <w:rsid w:val="006067A3"/>
    <w:rsid w:val="006218AC"/>
    <w:rsid w:val="00634014"/>
    <w:rsid w:val="00646747"/>
    <w:rsid w:val="00691CD7"/>
    <w:rsid w:val="00693782"/>
    <w:rsid w:val="006A4442"/>
    <w:rsid w:val="006D1B46"/>
    <w:rsid w:val="006F5065"/>
    <w:rsid w:val="006F5C67"/>
    <w:rsid w:val="007366DE"/>
    <w:rsid w:val="007801E6"/>
    <w:rsid w:val="007914A8"/>
    <w:rsid w:val="007945DE"/>
    <w:rsid w:val="007958B1"/>
    <w:rsid w:val="007E0479"/>
    <w:rsid w:val="00802D44"/>
    <w:rsid w:val="00825DA7"/>
    <w:rsid w:val="00845097"/>
    <w:rsid w:val="00850CF6"/>
    <w:rsid w:val="00863754"/>
    <w:rsid w:val="00863C38"/>
    <w:rsid w:val="0089674E"/>
    <w:rsid w:val="008C6B81"/>
    <w:rsid w:val="008D3830"/>
    <w:rsid w:val="008D4EAC"/>
    <w:rsid w:val="00905E39"/>
    <w:rsid w:val="0093500E"/>
    <w:rsid w:val="00947A93"/>
    <w:rsid w:val="0095525C"/>
    <w:rsid w:val="00970492"/>
    <w:rsid w:val="009767F9"/>
    <w:rsid w:val="009949AE"/>
    <w:rsid w:val="009C7807"/>
    <w:rsid w:val="009D228F"/>
    <w:rsid w:val="009F08F6"/>
    <w:rsid w:val="00A002BF"/>
    <w:rsid w:val="00A54654"/>
    <w:rsid w:val="00A666BB"/>
    <w:rsid w:val="00A80285"/>
    <w:rsid w:val="00A92F7F"/>
    <w:rsid w:val="00AC5E3F"/>
    <w:rsid w:val="00AD6627"/>
    <w:rsid w:val="00AD6D34"/>
    <w:rsid w:val="00B04965"/>
    <w:rsid w:val="00B45001"/>
    <w:rsid w:val="00B471BD"/>
    <w:rsid w:val="00B54E43"/>
    <w:rsid w:val="00B9282B"/>
    <w:rsid w:val="00BA1467"/>
    <w:rsid w:val="00BC4301"/>
    <w:rsid w:val="00BE666C"/>
    <w:rsid w:val="00C02401"/>
    <w:rsid w:val="00C10A1F"/>
    <w:rsid w:val="00C13E7A"/>
    <w:rsid w:val="00C43774"/>
    <w:rsid w:val="00CA1D5C"/>
    <w:rsid w:val="00CB1BAF"/>
    <w:rsid w:val="00CB49E0"/>
    <w:rsid w:val="00CB54F5"/>
    <w:rsid w:val="00CC5C50"/>
    <w:rsid w:val="00CF2B2C"/>
    <w:rsid w:val="00D02EC5"/>
    <w:rsid w:val="00D033DA"/>
    <w:rsid w:val="00D173A6"/>
    <w:rsid w:val="00D242CC"/>
    <w:rsid w:val="00D30A5C"/>
    <w:rsid w:val="00DA27BC"/>
    <w:rsid w:val="00DB33AE"/>
    <w:rsid w:val="00E22104"/>
    <w:rsid w:val="00E4010E"/>
    <w:rsid w:val="00E50AE8"/>
    <w:rsid w:val="00E74BF8"/>
    <w:rsid w:val="00E94C6E"/>
    <w:rsid w:val="00EE30B1"/>
    <w:rsid w:val="00F2690E"/>
    <w:rsid w:val="00F5622A"/>
    <w:rsid w:val="00F766FD"/>
    <w:rsid w:val="00FA411B"/>
    <w:rsid w:val="00FC5053"/>
    <w:rsid w:val="00FE11A8"/>
    <w:rsid w:val="00FE28A1"/>
    <w:rsid w:val="00FE7F09"/>
    <w:rsid w:val="6538D012"/>
    <w:rsid w:val="70898FE7"/>
    <w:rsid w:val="7C7DB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9A4D3"/>
  <w15:chartTrackingRefBased/>
  <w15:docId w15:val="{8C542C31-24C0-405E-A619-B75911319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0CF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50CF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B6DB0"/>
    <w:pPr>
      <w:ind w:left="720"/>
      <w:contextualSpacing/>
    </w:pPr>
  </w:style>
  <w:style w:type="table" w:styleId="TableGrid">
    <w:name w:val="Table Grid"/>
    <w:basedOn w:val="TableNormal"/>
    <w:uiPriority w:val="39"/>
    <w:rsid w:val="00AD6D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E4BAA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00D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2D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D4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A411B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A666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186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hereford-pe-2.itemorder.com/sale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B37BF0EE52D8439C533A01BECEEEC3" ma:contentTypeVersion="13" ma:contentTypeDescription="Create a new document." ma:contentTypeScope="" ma:versionID="ee25049af1240c35a771284b85d465f5">
  <xsd:schema xmlns:xsd="http://www.w3.org/2001/XMLSchema" xmlns:xs="http://www.w3.org/2001/XMLSchema" xmlns:p="http://schemas.microsoft.com/office/2006/metadata/properties" xmlns:ns3="809c7631-87d0-439a-8913-f6b6ac732baa" xmlns:ns4="01ea0f60-9de1-42e9-b5d7-d045425df0c8" targetNamespace="http://schemas.microsoft.com/office/2006/metadata/properties" ma:root="true" ma:fieldsID="001254d1bea5912af1405e2b840aef37" ns3:_="" ns4:_="">
    <xsd:import namespace="809c7631-87d0-439a-8913-f6b6ac732baa"/>
    <xsd:import namespace="01ea0f60-9de1-42e9-b5d7-d045425df0c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c7631-87d0-439a-8913-f6b6ac732b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a0f60-9de1-42e9-b5d7-d045425df0c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472579-386E-4676-8FE3-B7282C9195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9c7631-87d0-439a-8913-f6b6ac732baa"/>
    <ds:schemaRef ds:uri="01ea0f60-9de1-42e9-b5d7-d045425df0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4AE990-F54F-4B03-B0F7-107B6FE46E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FF21ED-ADD5-4857-A7F5-EC9CBA8D79B6}">
  <ds:schemaRefs>
    <ds:schemaRef ds:uri="http://schemas.microsoft.com/office/2006/metadata/properties"/>
    <ds:schemaRef ds:uri="http://purl.org/dc/elements/1.1/"/>
    <ds:schemaRef ds:uri="809c7631-87d0-439a-8913-f6b6ac732baa"/>
    <ds:schemaRef ds:uri="01ea0f60-9de1-42e9-b5d7-d045425df0c8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PS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elds, Victoria R.</dc:creator>
  <cp:keywords/>
  <dc:description/>
  <cp:lastModifiedBy>Dellone, Julie A.</cp:lastModifiedBy>
  <cp:revision>2</cp:revision>
  <cp:lastPrinted>2019-04-09T17:22:00Z</cp:lastPrinted>
  <dcterms:created xsi:type="dcterms:W3CDTF">2020-06-08T01:27:00Z</dcterms:created>
  <dcterms:modified xsi:type="dcterms:W3CDTF">2020-06-08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B37BF0EE52D8439C533A01BECEEEC3</vt:lpwstr>
  </property>
</Properties>
</file>